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2F9E" w:rsidRDefault="00632F9E"/>
    <w:p w:rsidR="009331B4" w:rsidRDefault="009331B4"/>
    <w:p w:rsidR="009331B4" w:rsidRPr="009331B4" w:rsidRDefault="009331B4" w:rsidP="009331B4">
      <w:pPr>
        <w:jc w:val="both"/>
        <w:rPr>
          <w:rFonts w:ascii="Times New Roman" w:hAnsi="Times New Roman" w:cs="Times New Roman"/>
          <w:sz w:val="24"/>
          <w:szCs w:val="24"/>
        </w:rPr>
      </w:pPr>
      <w:r w:rsidRPr="009331B4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</w:p>
    <w:p w:rsidR="009331B4" w:rsidRPr="009331B4" w:rsidRDefault="009331B4" w:rsidP="009331B4">
      <w:pPr>
        <w:jc w:val="both"/>
        <w:rPr>
          <w:rFonts w:ascii="Times New Roman" w:hAnsi="Times New Roman" w:cs="Times New Roman"/>
          <w:sz w:val="24"/>
          <w:szCs w:val="24"/>
        </w:rPr>
      </w:pPr>
      <w:r w:rsidRPr="009331B4">
        <w:rPr>
          <w:rFonts w:ascii="Times New Roman" w:hAnsi="Times New Roman" w:cs="Times New Roman"/>
          <w:sz w:val="24"/>
          <w:szCs w:val="24"/>
        </w:rPr>
        <w:t>Imię i nazwisko Kandydata</w:t>
      </w:r>
    </w:p>
    <w:p w:rsidR="009331B4" w:rsidRPr="009331B4" w:rsidRDefault="009331B4" w:rsidP="009331B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331B4" w:rsidRPr="009331B4" w:rsidRDefault="009331B4" w:rsidP="009331B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331B4" w:rsidRDefault="009331B4" w:rsidP="009331B4">
      <w:pPr>
        <w:pStyle w:val="Default"/>
        <w:jc w:val="both"/>
        <w:rPr>
          <w:b/>
          <w:i/>
        </w:rPr>
      </w:pPr>
      <w:r w:rsidRPr="009331B4">
        <w:rPr>
          <w:b/>
          <w:i/>
        </w:rPr>
        <w:t>W procesie rekrutacji do Szkoły Doktorskiej Nauk Ścisłych i Przyrodniczych na rok akademicki 202</w:t>
      </w:r>
      <w:r w:rsidR="00CA2771">
        <w:rPr>
          <w:b/>
          <w:i/>
        </w:rPr>
        <w:t>4</w:t>
      </w:r>
      <w:r w:rsidRPr="009331B4">
        <w:rPr>
          <w:b/>
          <w:i/>
        </w:rPr>
        <w:t>/2</w:t>
      </w:r>
      <w:r w:rsidR="00CA2771">
        <w:rPr>
          <w:b/>
          <w:i/>
        </w:rPr>
        <w:t>5</w:t>
      </w:r>
      <w:bookmarkStart w:id="0" w:name="_GoBack"/>
      <w:bookmarkEnd w:id="0"/>
      <w:r w:rsidRPr="009331B4">
        <w:rPr>
          <w:b/>
          <w:i/>
        </w:rPr>
        <w:t xml:space="preserve"> deklaruję następujące osiągnięcia związane z dyscypliną naukową w jakiej zamierza</w:t>
      </w:r>
      <w:r>
        <w:rPr>
          <w:b/>
          <w:i/>
        </w:rPr>
        <w:t>m</w:t>
      </w:r>
      <w:r w:rsidRPr="009331B4">
        <w:rPr>
          <w:b/>
          <w:i/>
        </w:rPr>
        <w:t xml:space="preserve"> przygotować rozprawę doktorską</w:t>
      </w:r>
      <w:r>
        <w:rPr>
          <w:b/>
          <w:i/>
        </w:rPr>
        <w:t>:</w:t>
      </w:r>
    </w:p>
    <w:p w:rsidR="009331B4" w:rsidRPr="00000DDD" w:rsidRDefault="009331B4" w:rsidP="00000DDD">
      <w:pPr>
        <w:pStyle w:val="Default"/>
        <w:spacing w:line="360" w:lineRule="auto"/>
        <w:jc w:val="both"/>
      </w:pPr>
    </w:p>
    <w:p w:rsidR="009331B4" w:rsidRPr="00000DDD" w:rsidRDefault="009331B4" w:rsidP="00000DDD">
      <w:pPr>
        <w:pStyle w:val="Default"/>
        <w:spacing w:line="360" w:lineRule="auto"/>
        <w:jc w:val="both"/>
      </w:pPr>
      <w:r w:rsidRPr="00000DDD">
        <w:t>1</w:t>
      </w:r>
      <w:r w:rsidR="00000DDD" w:rsidRPr="00000DDD">
        <w:t>………………………………………………………………………………………………….</w:t>
      </w:r>
    </w:p>
    <w:p w:rsidR="009331B4" w:rsidRPr="00000DDD" w:rsidRDefault="009331B4" w:rsidP="00000DDD">
      <w:pPr>
        <w:pStyle w:val="Default"/>
        <w:spacing w:line="360" w:lineRule="auto"/>
        <w:jc w:val="both"/>
      </w:pPr>
      <w:r w:rsidRPr="00000DDD">
        <w:t>2.</w:t>
      </w:r>
      <w:r w:rsidR="00000DDD" w:rsidRPr="00000DDD">
        <w:t xml:space="preserve"> ……………………………………………………………………………………………….</w:t>
      </w:r>
      <w:r w:rsidR="00000DDD">
        <w:t>..</w:t>
      </w:r>
    </w:p>
    <w:p w:rsidR="00000DDD" w:rsidRPr="00000DDD" w:rsidRDefault="009331B4" w:rsidP="00000DDD">
      <w:pPr>
        <w:pStyle w:val="Default"/>
        <w:spacing w:line="360" w:lineRule="auto"/>
        <w:jc w:val="both"/>
      </w:pPr>
      <w:r w:rsidRPr="00000DDD">
        <w:t>3.</w:t>
      </w:r>
      <w:r w:rsidR="00000DDD" w:rsidRPr="00000DDD">
        <w:t xml:space="preserve"> ……………………………………………………………………………………………….</w:t>
      </w:r>
      <w:r w:rsidR="00000DDD">
        <w:t>.</w:t>
      </w:r>
    </w:p>
    <w:p w:rsidR="009331B4" w:rsidRDefault="009331B4" w:rsidP="009331B4">
      <w:pPr>
        <w:pStyle w:val="Default"/>
        <w:jc w:val="both"/>
        <w:rPr>
          <w:b/>
          <w:i/>
        </w:rPr>
      </w:pPr>
    </w:p>
    <w:p w:rsidR="009331B4" w:rsidRDefault="009331B4" w:rsidP="009331B4">
      <w:pPr>
        <w:pStyle w:val="Default"/>
        <w:jc w:val="both"/>
        <w:rPr>
          <w:b/>
          <w:i/>
        </w:rPr>
      </w:pPr>
    </w:p>
    <w:p w:rsidR="009331B4" w:rsidRDefault="009331B4" w:rsidP="009331B4">
      <w:pPr>
        <w:pStyle w:val="Default"/>
        <w:jc w:val="both"/>
        <w:rPr>
          <w:b/>
          <w:i/>
        </w:rPr>
      </w:pPr>
    </w:p>
    <w:p w:rsidR="009331B4" w:rsidRDefault="009331B4" w:rsidP="009331B4">
      <w:pPr>
        <w:pStyle w:val="Default"/>
        <w:jc w:val="both"/>
        <w:rPr>
          <w:b/>
          <w:i/>
        </w:rPr>
      </w:pPr>
    </w:p>
    <w:p w:rsidR="009331B4" w:rsidRDefault="009331B4" w:rsidP="009331B4">
      <w:pPr>
        <w:pStyle w:val="Default"/>
        <w:jc w:val="both"/>
        <w:rPr>
          <w:b/>
          <w:i/>
        </w:rPr>
      </w:pPr>
    </w:p>
    <w:p w:rsidR="009331B4" w:rsidRDefault="009331B4" w:rsidP="009331B4">
      <w:pPr>
        <w:pStyle w:val="Default"/>
        <w:jc w:val="both"/>
        <w:rPr>
          <w:b/>
          <w:i/>
        </w:rPr>
      </w:pPr>
    </w:p>
    <w:p w:rsidR="009331B4" w:rsidRDefault="009331B4" w:rsidP="009331B4">
      <w:pPr>
        <w:pStyle w:val="Default"/>
        <w:jc w:val="right"/>
        <w:rPr>
          <w:b/>
          <w:i/>
        </w:rPr>
      </w:pPr>
      <w:r>
        <w:rPr>
          <w:b/>
          <w:i/>
        </w:rPr>
        <w:t xml:space="preserve">                                                                                                       …………………………………….</w:t>
      </w:r>
    </w:p>
    <w:p w:rsidR="009331B4" w:rsidRDefault="009331B4" w:rsidP="009331B4">
      <w:pPr>
        <w:pStyle w:val="Default"/>
        <w:jc w:val="right"/>
        <w:rPr>
          <w:b/>
          <w:i/>
        </w:rPr>
      </w:pPr>
      <w:r>
        <w:rPr>
          <w:b/>
          <w:i/>
        </w:rPr>
        <w:t>Data i czytelny podpis Kandydata</w:t>
      </w:r>
    </w:p>
    <w:p w:rsidR="009331B4" w:rsidRDefault="009331B4" w:rsidP="009331B4">
      <w:pPr>
        <w:pStyle w:val="Default"/>
        <w:jc w:val="right"/>
        <w:rPr>
          <w:b/>
          <w:i/>
        </w:rPr>
      </w:pPr>
    </w:p>
    <w:p w:rsidR="009331B4" w:rsidRDefault="009331B4" w:rsidP="009331B4">
      <w:pPr>
        <w:pStyle w:val="Default"/>
        <w:jc w:val="right"/>
        <w:rPr>
          <w:b/>
          <w:i/>
        </w:rPr>
      </w:pPr>
    </w:p>
    <w:p w:rsidR="009331B4" w:rsidRPr="00000DDD" w:rsidRDefault="00000DDD" w:rsidP="009331B4">
      <w:pPr>
        <w:pStyle w:val="Default"/>
        <w:jc w:val="both"/>
        <w:rPr>
          <w:i/>
        </w:rPr>
      </w:pPr>
      <w:r>
        <w:rPr>
          <w:i/>
        </w:rPr>
        <w:t>-publikacje naukowe:</w:t>
      </w:r>
      <w:r w:rsidR="009331B4" w:rsidRPr="00000DDD">
        <w:rPr>
          <w:i/>
        </w:rPr>
        <w:t xml:space="preserve"> należy podać nazwiska wszystkich autorów, tytuł artykułu, nazwę czasopisma, volumen, rok wydania, strony (ewentualnie numer doi)</w:t>
      </w:r>
    </w:p>
    <w:p w:rsidR="009331B4" w:rsidRDefault="00000DDD" w:rsidP="00000DDD">
      <w:pPr>
        <w:pStyle w:val="Default"/>
        <w:spacing w:before="120"/>
        <w:jc w:val="both"/>
        <w:rPr>
          <w:i/>
        </w:rPr>
      </w:pPr>
      <w:r>
        <w:rPr>
          <w:i/>
        </w:rPr>
        <w:t>-postery lub</w:t>
      </w:r>
      <w:r w:rsidR="009331B4" w:rsidRPr="00000DDD">
        <w:rPr>
          <w:i/>
        </w:rPr>
        <w:t xml:space="preserve"> </w:t>
      </w:r>
      <w:r>
        <w:rPr>
          <w:i/>
        </w:rPr>
        <w:t>wystąpienia konferencyjne:</w:t>
      </w:r>
      <w:r w:rsidR="009331B4" w:rsidRPr="00000DDD">
        <w:rPr>
          <w:i/>
        </w:rPr>
        <w:t xml:space="preserve"> należy podać autorów, tytuł wystąpienia, nazwę konferencji, miejsce i czas trwania oraz wskazać autora prezentującego</w:t>
      </w:r>
    </w:p>
    <w:p w:rsidR="00000DDD" w:rsidRDefault="00000DDD" w:rsidP="00000DDD">
      <w:pPr>
        <w:pStyle w:val="Default"/>
        <w:spacing w:before="120"/>
        <w:jc w:val="both"/>
        <w:rPr>
          <w:i/>
        </w:rPr>
      </w:pPr>
      <w:r>
        <w:rPr>
          <w:i/>
        </w:rPr>
        <w:t>-staże naukowe: miejsce i czas trwania</w:t>
      </w:r>
    </w:p>
    <w:p w:rsidR="00000DDD" w:rsidRDefault="00000DDD" w:rsidP="00000DDD">
      <w:pPr>
        <w:pStyle w:val="Default"/>
        <w:spacing w:before="120"/>
        <w:jc w:val="both"/>
        <w:rPr>
          <w:i/>
        </w:rPr>
      </w:pPr>
      <w:r>
        <w:rPr>
          <w:i/>
        </w:rPr>
        <w:t>-udział w projektach badawczych: należy podać charakter udziału, czas udziału w projekcie, Nazwę i numer projektu oraz dane kierownika</w:t>
      </w:r>
    </w:p>
    <w:p w:rsidR="00000DDD" w:rsidRPr="00000DDD" w:rsidRDefault="00000DDD" w:rsidP="00000DDD">
      <w:pPr>
        <w:pStyle w:val="Default"/>
        <w:spacing w:before="120"/>
        <w:jc w:val="both"/>
        <w:rPr>
          <w:i/>
        </w:rPr>
      </w:pPr>
      <w:r>
        <w:rPr>
          <w:i/>
        </w:rPr>
        <w:t>-nagrody i wyróżnienia: należy podać rodzaj nagrody oraz datę otrzymania</w:t>
      </w:r>
    </w:p>
    <w:p w:rsidR="009331B4" w:rsidRDefault="009331B4" w:rsidP="009331B4">
      <w:pPr>
        <w:jc w:val="both"/>
      </w:pPr>
    </w:p>
    <w:sectPr w:rsidR="009331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sTCyNDQzMjI1tzRW0lEKTi0uzszPAykwqgUARyFPgywAAAA="/>
  </w:docVars>
  <w:rsids>
    <w:rsidRoot w:val="009331B4"/>
    <w:rsid w:val="00000DDD"/>
    <w:rsid w:val="00632F9E"/>
    <w:rsid w:val="009331B4"/>
    <w:rsid w:val="00CA2771"/>
    <w:rsid w:val="00D02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2F63E1"/>
  <w15:chartTrackingRefBased/>
  <w15:docId w15:val="{E850C6CE-24FC-44A9-B38F-F3E976DC5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31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874</Characters>
  <Application>Microsoft Office Word</Application>
  <DocSecurity>0</DocSecurity>
  <Lines>32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cs</dc:creator>
  <cp:keywords/>
  <dc:description/>
  <cp:lastModifiedBy>Magdalena Wątróbka</cp:lastModifiedBy>
  <cp:revision>3</cp:revision>
  <dcterms:created xsi:type="dcterms:W3CDTF">2023-07-04T12:45:00Z</dcterms:created>
  <dcterms:modified xsi:type="dcterms:W3CDTF">2024-04-0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f60d607a0515c82b5bc2e30417a6f70c3edeac2ce4ca8aec39c0e9a7d8c0cc</vt:lpwstr>
  </property>
</Properties>
</file>